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5" w:name="X6f0e057985e2755f9c0720fcd2d7c469994ae7c"/>
    <w:p>
      <w:pPr>
        <w:pStyle w:val="Heading1"/>
      </w:pPr>
      <w:r>
        <w:t xml:space="preserve">Cover Letter for Academic Researcher Position</w:t>
      </w:r>
    </w:p>
    <w:p>
      <w:pPr>
        <w:pStyle w:val="FirstParagraph"/>
      </w:pPr>
      <w:r>
        <w:t xml:space="preserve">Dear [Recipient's Name],</w:t>
      </w:r>
    </w:p>
    <w:p>
      <w:pPr>
        <w:pStyle w:val="BodyText"/>
      </w:pPr>
      <w:r>
        <w:t xml:space="preserve">I am writing to express my enthusiastic interest in the Academic Researcher position at a prestigious institution in South Africa, specifically Cape Town. As an accomplished scholar with a robust background in academic research and a deep commitment to advancing knowledge through innovative methodologies, I am eager to contribute my expertise to the vibrant research ecosystem of this dynamic region. My qualifications, combined with my passion for interdisciplinary collaboration and community engagement, align seamlessly with the mission of [Institution Name] in Cape Town. This opportunity represents an exciting platform for me to further my research while addressing critical challenges faced by South African society.</w:t>
      </w:r>
    </w:p>
    <w:bookmarkStart w:id="20" w:name="X5a1745b6e101982aac623a507ed04a3e4d698f2"/>
    <w:p>
      <w:pPr>
        <w:pStyle w:val="Heading2"/>
      </w:pPr>
      <w:r>
        <w:t xml:space="preserve">Academic Expertise and Research Contributions</w:t>
      </w:r>
    </w:p>
    <w:p>
      <w:pPr>
        <w:pStyle w:val="FirstParagraph"/>
      </w:pPr>
      <w:r>
        <w:t xml:space="preserve">With a Ph.D. in [Your Field of Study] from [Your University], I have cultivated a career dedicated to rigorous academic inquiry and impactful research. My doctoral work focused on [specific research topic, e.g., "the intersection of climate change and socio-economic development in Sub-Saharan Africa"], which not only earned recognition through publications in peer-reviewed journals such as [Journal Name] but also highlighted the importance of context-specific solutions tailored to South Africa’s unique environmental and social landscapes. My subsequent postdoctoral research at [Previous Institution] further expanded my expertise in [specific methodologies or areas, e.g., "quantitative data analysis and participatory action research"], equipping me with the tools to tackle complex academic questions while fostering inclusive dialogue.</w:t>
      </w:r>
    </w:p>
    <w:p>
      <w:pPr>
        <w:pStyle w:val="BodyText"/>
      </w:pPr>
      <w:r>
        <w:t xml:space="preserve">A key strength of my academic profile is my ability to bridge theoretical frameworks with real-world applications. For instance, during my tenure as a research fellow at [Previous Institution], I led a project examining [specific project, e.g., "the role of digital literacy in empowering marginalized communities in urban South Africa"]. This initiative not only produced actionable insights but also established partnerships with local NGOs and government agencies, underscoring my commitment to collaborative, community-centered research. Such experiences have reinforced my belief that academic research must be grounded in the realities of the regions it seeks to serve—particularly in a place like Cape Town, where socio-economic disparities and environmental challenges demand innovative solutions.</w:t>
      </w:r>
    </w:p>
    <w:bookmarkEnd w:id="20"/>
    <w:bookmarkStart w:id="21" w:name="Xac5f4e7c9fe629b13534112eb45ab55d93aec02"/>
    <w:p>
      <w:pPr>
        <w:pStyle w:val="Heading2"/>
      </w:pPr>
      <w:r>
        <w:t xml:space="preserve">Alignment with South Africa Cape Town’s Research Priorities</w:t>
      </w:r>
    </w:p>
    <w:p>
      <w:pPr>
        <w:pStyle w:val="FirstParagraph"/>
      </w:pPr>
      <w:r>
        <w:t xml:space="preserve">Cape Town, as a hub of academic excellence and cultural diversity, presents an ideal environment for my research aspirations. The city’s unique position at the crossroads of historical legacy and modern innovation resonates deeply with my approach to academia. I am particularly drawn to [Institution Name]’s focus on [specific research area or initiative, e.g., "sustainable development and indigenous knowledge systems"], which aligns with my ongoing work on [your research topic]. I am eager to contribute to projects that address pressing issues such as [specific challenges, e.g., "water scarcity, urbanization, or educational equity], leveraging my expertise in [specific skills or methodologies] to drive meaningful outcomes.</w:t>
      </w:r>
    </w:p>
    <w:p>
      <w:pPr>
        <w:pStyle w:val="BodyText"/>
      </w:pPr>
      <w:r>
        <w:t xml:space="preserve">Moreover, the collaborative spirit of academic institutions in Cape Town has always inspired me. I am particularly impressed by the university’s commitment to fostering interdisciplinary research through initiatives like [specific program or center], which mirrors my own approach to integrating diverse perspectives. I am confident that my ability to work across disciplines—whether in environmental science, social policy, or technology—will add value to the institution’s research agenda while supporting its goal of nurturing the next generation of scholars.</w:t>
      </w:r>
    </w:p>
    <w:bookmarkEnd w:id="21"/>
    <w:bookmarkStart w:id="22" w:name="professional-experience-and-skills"/>
    <w:p>
      <w:pPr>
        <w:pStyle w:val="Heading2"/>
      </w:pPr>
      <w:r>
        <w:t xml:space="preserve">Professional Experience and Skills</w:t>
      </w:r>
    </w:p>
    <w:p>
      <w:pPr>
        <w:pStyle w:val="FirstParagraph"/>
      </w:pPr>
      <w:r>
        <w:t xml:space="preserve">My career has been defined by a dedication to excellence in research, teaching, and mentorship. As a [Your Previous Role, e.g., "Senior Researcher at XYZ Institute"], I managed multi-million-rand projects funded by [funding bodies], which required meticulous planning, stakeholder engagement, and the ability to communicate complex findings to both academic and non-academic audiences. These experiences honed my skills in grant writing, project management, and data-driven decision-making—skills that I believe are critical for success in a research-intensive environment like South Africa Cape Town.</w:t>
      </w:r>
    </w:p>
    <w:p>
      <w:pPr>
        <w:pStyle w:val="BodyText"/>
      </w:pPr>
      <w:r>
        <w:t xml:space="preserve">In addition to my technical expertise, I bring strong interpersonal skills that enable me to thrive in collaborative settings. My ability to build relationships with students, colleagues, and community partners has been instrumental in creating inclusive research environments where diverse voices are valued. For example, during my time at [Previous Institution], I co-founded a mentorship program for early-career researchers from underrepresented backgrounds, which was recognized with an institutional award for excellence in leadership. This experience reinforced my belief that academic research is not only about generating knowledge but also about empowering individuals to contribute to their communities.</w:t>
      </w:r>
    </w:p>
    <w:bookmarkEnd w:id="22"/>
    <w:bookmarkStart w:id="23" w:name="why-south-africa-cape-town"/>
    <w:p>
      <w:pPr>
        <w:pStyle w:val="Heading2"/>
      </w:pPr>
      <w:r>
        <w:t xml:space="preserve">Why South Africa Cape Town?</w:t>
      </w:r>
    </w:p>
    <w:p>
      <w:pPr>
        <w:pStyle w:val="FirstParagraph"/>
      </w:pPr>
      <w:r>
        <w:t xml:space="preserve">Cape Town’s rich cultural heritage, natural beauty, and dynamic academic landscape make it an ideal location for my professional and personal growth. The city’s blend of historical significance and modern innovation creates a fertile ground for research that addresses both local and global challenges. I am particularly inspired by the opportunities to engage with South Africa’s diverse population, whose lived experiences can inform groundbreaking studies in fields such as [your field]. Furthermore, the region’s commitment to addressing inequalities through education and research aligns with my own values of equity and social justice.</w:t>
      </w:r>
    </w:p>
    <w:p>
      <w:pPr>
        <w:pStyle w:val="BodyText"/>
      </w:pPr>
      <w:r>
        <w:t xml:space="preserve">Living in Cape Town would also allow me to contribute to initiatives that promote academic excellence while fostering a sense of belonging among students and researchers. I am especially interested in collaborating with local institutions on projects that leverage technology to improve access to education, a cause that resonates deeply with my own research interests. By joining [Institution Name], I aim to play a role in shaping a future where academic research not only advances knowledge but also empowers communities across South Africa.</w:t>
      </w:r>
    </w:p>
    <w:bookmarkEnd w:id="23"/>
    <w:bookmarkStart w:id="24" w:name="conclusion"/>
    <w:p>
      <w:pPr>
        <w:pStyle w:val="Heading2"/>
      </w:pPr>
      <w:r>
        <w:t xml:space="preserve">Conclusion</w:t>
      </w:r>
    </w:p>
    <w:p>
      <w:pPr>
        <w:pStyle w:val="FirstParagraph"/>
      </w:pPr>
      <w:r>
        <w:t xml:space="preserve">In conclusion, I am confident that my academic background, research contributions, and commitment to collaborative innovation make me an ideal candidate for the Academic Researcher position at [Institution Name] in South Africa Cape Town. I am eager to bring my expertise to a dynamic institution that values excellence, inclusivity, and impact. Thank you for considering my application. I would welcome the opportunity to discuss how my skills and experiences align with the goals of your tea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cp:keywords/>
  <dcterms:created xsi:type="dcterms:W3CDTF">2026-07-24T11:17:35Z</dcterms:created>
  <dcterms:modified xsi:type="dcterms:W3CDTF">2026-07-24T11:17:35Z</dcterms:modified>
</cp:coreProperties>
</file>

<file path=docProps/custom.xml><?xml version="1.0" encoding="utf-8"?>
<Properties xmlns="http://schemas.openxmlformats.org/officeDocument/2006/custom-properties" xmlns:vt="http://schemas.openxmlformats.org/officeDocument/2006/docPropsVTypes"/>
</file>